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71EC" w:rsidRPr="006B0A8F" w:rsidRDefault="007671EC" w:rsidP="00550E4B">
      <w:pPr>
        <w:jc w:val="both"/>
        <w:rPr>
          <w:rFonts w:ascii="Times New Roman" w:hAnsi="Times New Roman" w:cs="Times New Roman"/>
          <w:szCs w:val="28"/>
          <w:cs/>
          <w:lang w:bidi="bn-IN"/>
        </w:rPr>
      </w:pPr>
    </w:p>
    <w:p w:rsidR="007671EC" w:rsidRPr="006B0A8F" w:rsidRDefault="007671EC" w:rsidP="007671E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222222"/>
          <w:szCs w:val="28"/>
          <w:shd w:val="clear" w:color="auto" w:fill="FFFFFF"/>
          <w:lang w:bidi="bn-IN"/>
        </w:rPr>
      </w:pPr>
      <w:r w:rsidRPr="006B0A8F">
        <w:rPr>
          <w:rFonts w:ascii="Times New Roman" w:hAnsi="Times New Roman" w:cs="Times New Roman"/>
          <w:color w:val="222222"/>
          <w:shd w:val="clear" w:color="auto" w:fill="FFFFFF"/>
        </w:rPr>
        <w:t>Take input of a number and check whether it is a prime number</w:t>
      </w:r>
    </w:p>
    <w:p w:rsidR="006B0A8F" w:rsidRPr="006B0A8F" w:rsidRDefault="006B0A8F" w:rsidP="00550E4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Create a list of marks for 30 students. Mark them between 1 to 100 and apply grade to them </w:t>
      </w:r>
      <w:r w:rsidR="007671EC" w:rsidRPr="006B0A8F">
        <w:rPr>
          <w:rFonts w:ascii="Times New Roman" w:hAnsi="Times New Roman" w:cs="Times New Roman"/>
          <w:color w:val="222222"/>
          <w:shd w:val="clear" w:color="auto" w:fill="FFFFFF"/>
        </w:rPr>
        <w:t xml:space="preserve">as below </w:t>
      </w:r>
      <w:r>
        <w:rPr>
          <w:rFonts w:ascii="Times New Roman" w:hAnsi="Times New Roman" w:cs="Times New Roman"/>
          <w:color w:val="222222"/>
          <w:shd w:val="clear" w:color="auto" w:fill="FFFFFF"/>
        </w:rPr>
        <w:t>–</w:t>
      </w:r>
      <w:r w:rsidR="007671EC" w:rsidRPr="006B0A8F">
        <w:rPr>
          <w:rFonts w:ascii="Times New Roman" w:hAnsi="Times New Roman" w:cs="Times New Roman"/>
          <w:color w:val="222222"/>
          <w:shd w:val="clear" w:color="auto" w:fill="FFFFFF"/>
        </w:rPr>
        <w:t> </w:t>
      </w:r>
    </w:p>
    <w:tbl>
      <w:tblPr>
        <w:tblStyle w:val="TableGrid"/>
        <w:tblW w:w="0" w:type="auto"/>
        <w:tblInd w:w="720" w:type="dxa"/>
        <w:tblLook w:val="04A0"/>
      </w:tblPr>
      <w:tblGrid>
        <w:gridCol w:w="4429"/>
        <w:gridCol w:w="4427"/>
      </w:tblGrid>
      <w:tr w:rsidR="006B0A8F" w:rsidTr="006B0A8F"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Score Range</w:t>
            </w:r>
          </w:p>
        </w:tc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Grade</w:t>
            </w:r>
          </w:p>
        </w:tc>
      </w:tr>
      <w:tr w:rsidR="006B0A8F" w:rsidTr="006B0A8F"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 w:rsidRPr="006B0A8F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1-40</w:t>
            </w:r>
          </w:p>
        </w:tc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F</w:t>
            </w:r>
          </w:p>
        </w:tc>
      </w:tr>
      <w:tr w:rsidR="006B0A8F" w:rsidTr="006B0A8F"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 w:rsidRPr="006B0A8F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40-50</w:t>
            </w:r>
          </w:p>
        </w:tc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D</w:t>
            </w:r>
          </w:p>
        </w:tc>
      </w:tr>
      <w:tr w:rsidR="006B0A8F" w:rsidTr="006B0A8F"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 w:rsidRPr="006B0A8F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50-60</w:t>
            </w:r>
          </w:p>
        </w:tc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C</w:t>
            </w:r>
          </w:p>
        </w:tc>
      </w:tr>
      <w:tr w:rsidR="006B0A8F" w:rsidTr="006B0A8F"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 w:rsidRPr="006B0A8F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60-70</w:t>
            </w:r>
          </w:p>
        </w:tc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B</w:t>
            </w:r>
          </w:p>
        </w:tc>
      </w:tr>
      <w:tr w:rsidR="006B0A8F" w:rsidTr="006B0A8F"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 w:rsidRPr="006B0A8F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70-80</w:t>
            </w:r>
          </w:p>
        </w:tc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A</w:t>
            </w:r>
          </w:p>
        </w:tc>
      </w:tr>
      <w:tr w:rsidR="006B0A8F" w:rsidTr="006B0A8F"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 w:rsidRPr="006B0A8F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80-90</w:t>
            </w:r>
          </w:p>
        </w:tc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Ex</w:t>
            </w:r>
          </w:p>
        </w:tc>
      </w:tr>
      <w:tr w:rsidR="006B0A8F" w:rsidTr="006B0A8F"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 w:rsidRPr="006B0A8F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90 - 100</w:t>
            </w:r>
          </w:p>
        </w:tc>
        <w:tc>
          <w:tcPr>
            <w:tcW w:w="4788" w:type="dxa"/>
          </w:tcPr>
          <w:p w:rsidR="006B0A8F" w:rsidRDefault="006B0A8F" w:rsidP="006B0A8F">
            <w:pPr>
              <w:jc w:val="both"/>
              <w:rPr>
                <w:rFonts w:ascii="Times New Roman" w:hAnsi="Times New Roman" w:cs="Times New Roman"/>
                <w:color w:val="222222"/>
              </w:rPr>
            </w:pPr>
            <w:r>
              <w:rPr>
                <w:rFonts w:ascii="Times New Roman" w:hAnsi="Times New Roman" w:cs="Times New Roman"/>
                <w:color w:val="222222"/>
              </w:rPr>
              <w:t>Top</w:t>
            </w:r>
          </w:p>
        </w:tc>
      </w:tr>
    </w:tbl>
    <w:p w:rsidR="006B0A8F" w:rsidRPr="006B0A8F" w:rsidRDefault="006B0A8F" w:rsidP="006B0A8F">
      <w:pPr>
        <w:pStyle w:val="ListParagraph"/>
        <w:jc w:val="both"/>
        <w:rPr>
          <w:rFonts w:ascii="Times New Roman" w:hAnsi="Times New Roman" w:cs="Times New Roman"/>
        </w:rPr>
      </w:pPr>
    </w:p>
    <w:p w:rsidR="006B0A8F" w:rsidRPr="006B0A8F" w:rsidRDefault="006B0A8F" w:rsidP="006B0A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i/>
          <w:iCs/>
        </w:rPr>
      </w:pPr>
      <w:r w:rsidRPr="006B0A8F">
        <w:rPr>
          <w:rFonts w:ascii="Times New Roman" w:hAnsi="Times New Roman" w:cs="Times New Roman"/>
          <w:color w:val="222222"/>
          <w:szCs w:val="28"/>
          <w:shd w:val="clear" w:color="auto" w:fill="FFFFFF"/>
          <w:lang w:bidi="bn-IN"/>
        </w:rPr>
        <w:t xml:space="preserve">Write a function to check whether a given year is a leap year. </w:t>
      </w:r>
      <w:r w:rsidRPr="006B0A8F">
        <w:rPr>
          <w:rFonts w:ascii="Times New Roman" w:hAnsi="Times New Roman" w:cs="Times New Roman"/>
          <w:i/>
          <w:iCs/>
          <w:color w:val="222222"/>
          <w:szCs w:val="28"/>
          <w:shd w:val="clear" w:color="auto" w:fill="FFFFFF"/>
          <w:lang w:bidi="bn-IN"/>
        </w:rPr>
        <w:t>(Hint: Leap years are divisible by 4. Year which is multiple of 100 is leap year if it’s divisible by 400)</w:t>
      </w:r>
    </w:p>
    <w:p w:rsidR="006B0A8F" w:rsidRPr="006B0A8F" w:rsidRDefault="006B0A8F" w:rsidP="006B0A8F">
      <w:pPr>
        <w:pStyle w:val="ListParagraph"/>
        <w:rPr>
          <w:rFonts w:ascii="Times New Roman" w:hAnsi="Times New Roman" w:cs="Times New Roman"/>
          <w:i/>
          <w:iCs/>
        </w:rPr>
      </w:pPr>
    </w:p>
    <w:p w:rsidR="006B0A8F" w:rsidRDefault="006B0A8F" w:rsidP="006B0A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6B0A8F">
        <w:rPr>
          <w:rFonts w:ascii="Times New Roman" w:hAnsi="Times New Roman" w:cs="Times New Roman"/>
        </w:rPr>
        <w:t>Take a Sentence and write a function to count the vowels appeared in the sentence</w:t>
      </w:r>
      <w:r>
        <w:rPr>
          <w:rFonts w:ascii="Times New Roman" w:hAnsi="Times New Roman" w:cs="Times New Roman"/>
        </w:rPr>
        <w:t xml:space="preserve">. </w:t>
      </w:r>
    </w:p>
    <w:p w:rsidR="006B0A8F" w:rsidRPr="006B0A8F" w:rsidRDefault="00AB01C8" w:rsidP="006B0A8F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 - </w:t>
      </w:r>
    </w:p>
    <w:p w:rsidR="006B0A8F" w:rsidRDefault="006B0A8F" w:rsidP="006B0A8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a loop through list of vowels</w:t>
      </w:r>
    </w:p>
    <w:p w:rsidR="006B0A8F" w:rsidRDefault="006B0A8F" w:rsidP="006B0A8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 whether that vowel appeared in the sentence or not</w:t>
      </w:r>
    </w:p>
    <w:p w:rsidR="006B0A8F" w:rsidRDefault="006B0A8F" w:rsidP="006B0A8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member python is case sensitive.</w:t>
      </w:r>
    </w:p>
    <w:p w:rsidR="006B0A8F" w:rsidRDefault="006B0A8F" w:rsidP="006B0A8F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:rsidR="006B0A8F" w:rsidRDefault="00AB01C8" w:rsidP="006B0A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to create a simple calculator. (</w:t>
      </w:r>
      <w:proofErr w:type="gramStart"/>
      <w:r w:rsidRPr="00AB01C8">
        <w:rPr>
          <w:rFonts w:ascii="Times New Roman" w:hAnsi="Times New Roman" w:cs="Times New Roman"/>
          <w:i/>
          <w:iCs/>
        </w:rPr>
        <w:t>keep</w:t>
      </w:r>
      <w:proofErr w:type="gramEnd"/>
      <w:r w:rsidRPr="00AB01C8">
        <w:rPr>
          <w:rFonts w:ascii="Times New Roman" w:hAnsi="Times New Roman" w:cs="Times New Roman"/>
          <w:i/>
          <w:iCs/>
        </w:rPr>
        <w:t xml:space="preserve"> only basic operations  - addition, subtraction, multiplication, division</w:t>
      </w:r>
      <w:r>
        <w:rPr>
          <w:rFonts w:ascii="Times New Roman" w:hAnsi="Times New Roman" w:cs="Times New Roman"/>
          <w:i/>
          <w:iCs/>
        </w:rPr>
        <w:t>. For each operation write a separate function.</w:t>
      </w:r>
      <w:r>
        <w:rPr>
          <w:rFonts w:ascii="Times New Roman" w:hAnsi="Times New Roman" w:cs="Times New Roman"/>
        </w:rPr>
        <w:t>)</w:t>
      </w:r>
    </w:p>
    <w:p w:rsidR="00AB01C8" w:rsidRDefault="00AB01C8" w:rsidP="00AB01C8">
      <w:pPr>
        <w:pStyle w:val="ListParagraph"/>
        <w:jc w:val="both"/>
        <w:rPr>
          <w:rFonts w:ascii="Times New Roman" w:hAnsi="Times New Roman" w:cs="Times New Roman"/>
        </w:rPr>
      </w:pPr>
    </w:p>
    <w:p w:rsidR="00AB01C8" w:rsidRDefault="00AB01C8" w:rsidP="006B0A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function to generate multiplication table for any number.</w:t>
      </w:r>
    </w:p>
    <w:p w:rsidR="00AB01C8" w:rsidRPr="00AB01C8" w:rsidRDefault="00AB01C8" w:rsidP="00AB01C8">
      <w:pPr>
        <w:pStyle w:val="ListParagraph"/>
        <w:rPr>
          <w:rFonts w:ascii="Times New Roman" w:hAnsi="Times New Roman" w:cs="Times New Roman"/>
        </w:rPr>
      </w:pPr>
    </w:p>
    <w:p w:rsidR="00AB01C8" w:rsidRDefault="00AB01C8" w:rsidP="006B0A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AB01C8">
        <w:rPr>
          <w:rFonts w:ascii="Times New Roman" w:hAnsi="Times New Roman" w:cs="Times New Roman"/>
        </w:rPr>
        <w:t xml:space="preserve">Take two 3x3 matrix and </w:t>
      </w:r>
      <w:r>
        <w:rPr>
          <w:rFonts w:ascii="Times New Roman" w:hAnsi="Times New Roman" w:cs="Times New Roman"/>
        </w:rPr>
        <w:t xml:space="preserve">write a function to add them. </w:t>
      </w:r>
    </w:p>
    <w:p w:rsidR="00AB01C8" w:rsidRPr="00AB01C8" w:rsidRDefault="00AB01C8" w:rsidP="00AB01C8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s: </w:t>
      </w:r>
    </w:p>
    <w:p w:rsidR="00AB01C8" w:rsidRDefault="00AB01C8" w:rsidP="00AB01C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trix is nothing but list of list</w:t>
      </w:r>
    </w:p>
    <w:p w:rsidR="00AB01C8" w:rsidRDefault="00AB01C8" w:rsidP="00AB01C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ed two loops to read row and column</w:t>
      </w:r>
    </w:p>
    <w:p w:rsidR="00AB01C8" w:rsidRDefault="00AB01C8" w:rsidP="00AB01C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ach step perform addition.</w:t>
      </w:r>
    </w:p>
    <w:p w:rsidR="00AB01C8" w:rsidRPr="00AB01C8" w:rsidRDefault="00AB01C8" w:rsidP="00AB01C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s/>
        </w:rPr>
      </w:pPr>
      <w:r>
        <w:rPr>
          <w:rFonts w:ascii="Times New Roman" w:hAnsi="Times New Roman" w:cs="Times New Roman"/>
        </w:rPr>
        <w:t>Write a function to calculate factorial in recursive way.</w:t>
      </w:r>
    </w:p>
    <w:sectPr w:rsidR="00AB01C8" w:rsidRPr="00AB01C8" w:rsidSect="00144B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0009F0"/>
    <w:multiLevelType w:val="hybridMultilevel"/>
    <w:tmpl w:val="98BAC68A"/>
    <w:lvl w:ilvl="0" w:tplc="2556CCE8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e1tDCyMAEhM0szJR2l4NTi4sz8PJACw1oA6x92eywAAAA="/>
  </w:docVars>
  <w:rsids>
    <w:rsidRoot w:val="00077431"/>
    <w:rsid w:val="00077431"/>
    <w:rsid w:val="00144BCA"/>
    <w:rsid w:val="00550E4B"/>
    <w:rsid w:val="006B0A8F"/>
    <w:rsid w:val="007671EC"/>
    <w:rsid w:val="00AB01C8"/>
    <w:rsid w:val="00DD19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4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1EC"/>
    <w:pPr>
      <w:ind w:left="720"/>
      <w:contextualSpacing/>
    </w:pPr>
  </w:style>
  <w:style w:type="table" w:styleId="TableGrid">
    <w:name w:val="Table Grid"/>
    <w:basedOn w:val="TableNormal"/>
    <w:uiPriority w:val="59"/>
    <w:rsid w:val="006B0A8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anik</dc:creator>
  <cp:lastModifiedBy>Satanik</cp:lastModifiedBy>
  <cp:revision>1</cp:revision>
  <dcterms:created xsi:type="dcterms:W3CDTF">2018-08-01T11:57:00Z</dcterms:created>
  <dcterms:modified xsi:type="dcterms:W3CDTF">2018-08-01T13:09:00Z</dcterms:modified>
</cp:coreProperties>
</file>